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C9FF8" w14:textId="16041E2A" w:rsidR="00322E23" w:rsidRDefault="004113EF" w:rsidP="005331DD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Y2002 </w:t>
      </w:r>
      <w:r w:rsidR="00CB5BE3">
        <w:rPr>
          <w:b/>
          <w:bCs/>
          <w:sz w:val="32"/>
          <w:szCs w:val="32"/>
        </w:rPr>
        <w:t xml:space="preserve">Digital Forensics </w:t>
      </w:r>
    </w:p>
    <w:p w14:paraId="2CB30699" w14:textId="2D4D6357" w:rsidR="00914A4E" w:rsidRDefault="00F61985" w:rsidP="00322E2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oftware Write Blocker</w:t>
      </w:r>
    </w:p>
    <w:p w14:paraId="0046985B" w14:textId="3E2FB8D6" w:rsidR="00914A4E" w:rsidRPr="00914A4E" w:rsidRDefault="00F61985" w:rsidP="00322E23">
      <w:pPr>
        <w:jc w:val="center"/>
        <w:rPr>
          <w:b/>
          <w:bCs/>
        </w:rPr>
      </w:pPr>
      <w:r>
        <w:rPr>
          <w:b/>
          <w:bCs/>
        </w:rPr>
        <w:t>For Windows OS</w:t>
      </w:r>
    </w:p>
    <w:p w14:paraId="1C6ECD09" w14:textId="1C51D4CC" w:rsidR="00322E23" w:rsidRDefault="00322E23" w:rsidP="00322E23">
      <w:pPr>
        <w:jc w:val="center"/>
      </w:pPr>
    </w:p>
    <w:p w14:paraId="0A5D5893" w14:textId="50A00F2B" w:rsidR="00322E23" w:rsidRPr="00322E23" w:rsidRDefault="00322E23" w:rsidP="0056530E">
      <w:pPr>
        <w:rPr>
          <w:b/>
          <w:bCs/>
          <w:sz w:val="24"/>
          <w:szCs w:val="24"/>
        </w:rPr>
      </w:pPr>
      <w:r w:rsidRPr="00322E23">
        <w:rPr>
          <w:b/>
          <w:bCs/>
          <w:sz w:val="24"/>
          <w:szCs w:val="24"/>
        </w:rPr>
        <w:t xml:space="preserve">Introduction </w:t>
      </w:r>
      <w:r w:rsidRPr="00322E23">
        <w:rPr>
          <w:b/>
          <w:bCs/>
          <w:sz w:val="24"/>
          <w:szCs w:val="24"/>
        </w:rPr>
        <w:tab/>
      </w:r>
      <w:r w:rsidRPr="00322E23">
        <w:rPr>
          <w:b/>
          <w:bCs/>
          <w:sz w:val="24"/>
          <w:szCs w:val="24"/>
        </w:rPr>
        <w:tab/>
      </w:r>
      <w:r w:rsidRPr="00322E23">
        <w:rPr>
          <w:b/>
          <w:bCs/>
          <w:sz w:val="24"/>
          <w:szCs w:val="24"/>
        </w:rPr>
        <w:tab/>
      </w:r>
      <w:r w:rsidRPr="00322E23">
        <w:rPr>
          <w:b/>
          <w:bCs/>
          <w:sz w:val="24"/>
          <w:szCs w:val="24"/>
        </w:rPr>
        <w:tab/>
      </w:r>
      <w:r w:rsidRPr="00322E23">
        <w:rPr>
          <w:b/>
          <w:bCs/>
          <w:sz w:val="24"/>
          <w:szCs w:val="24"/>
        </w:rPr>
        <w:tab/>
      </w:r>
      <w:r w:rsidR="0056530E">
        <w:rPr>
          <w:b/>
          <w:bCs/>
          <w:sz w:val="24"/>
          <w:szCs w:val="24"/>
        </w:rPr>
        <w:t xml:space="preserve">                                      </w:t>
      </w:r>
      <w:r w:rsidRPr="00322E23">
        <w:rPr>
          <w:b/>
          <w:bCs/>
          <w:sz w:val="24"/>
          <w:szCs w:val="24"/>
        </w:rPr>
        <w:t xml:space="preserve">Deadline = </w:t>
      </w:r>
      <w:r w:rsidR="00914A4E">
        <w:rPr>
          <w:b/>
          <w:bCs/>
          <w:color w:val="FF0000"/>
          <w:sz w:val="24"/>
          <w:szCs w:val="24"/>
        </w:rPr>
        <w:t>0</w:t>
      </w:r>
      <w:r w:rsidR="004113EF">
        <w:rPr>
          <w:b/>
          <w:bCs/>
          <w:color w:val="FF0000"/>
          <w:sz w:val="24"/>
          <w:szCs w:val="24"/>
        </w:rPr>
        <w:t>8</w:t>
      </w:r>
      <w:r w:rsidR="0056530E" w:rsidRPr="0056530E">
        <w:rPr>
          <w:b/>
          <w:bCs/>
          <w:color w:val="FF0000"/>
          <w:sz w:val="24"/>
          <w:szCs w:val="24"/>
        </w:rPr>
        <w:t xml:space="preserve"> </w:t>
      </w:r>
      <w:r w:rsidR="00914A4E">
        <w:rPr>
          <w:b/>
          <w:bCs/>
          <w:color w:val="FF0000"/>
          <w:sz w:val="24"/>
          <w:szCs w:val="24"/>
        </w:rPr>
        <w:t>September</w:t>
      </w:r>
      <w:r w:rsidR="0056530E" w:rsidRPr="0056530E">
        <w:rPr>
          <w:b/>
          <w:bCs/>
          <w:color w:val="FF0000"/>
          <w:sz w:val="24"/>
          <w:szCs w:val="24"/>
        </w:rPr>
        <w:t xml:space="preserve"> 202</w:t>
      </w:r>
      <w:r w:rsidR="004113EF">
        <w:rPr>
          <w:b/>
          <w:bCs/>
          <w:color w:val="FF0000"/>
          <w:sz w:val="24"/>
          <w:szCs w:val="24"/>
        </w:rPr>
        <w:t>4</w:t>
      </w:r>
      <w:r w:rsidR="0056530E" w:rsidRPr="0056530E">
        <w:rPr>
          <w:b/>
          <w:bCs/>
          <w:color w:val="FF0000"/>
          <w:sz w:val="24"/>
          <w:szCs w:val="24"/>
        </w:rPr>
        <w:t xml:space="preserve">, </w:t>
      </w:r>
      <w:r w:rsidR="00C07F60">
        <w:rPr>
          <w:b/>
          <w:bCs/>
          <w:color w:val="FF0000"/>
          <w:sz w:val="24"/>
          <w:szCs w:val="24"/>
        </w:rPr>
        <w:t>23</w:t>
      </w:r>
      <w:r w:rsidR="0056530E" w:rsidRPr="0056530E">
        <w:rPr>
          <w:b/>
          <w:bCs/>
          <w:color w:val="FF0000"/>
          <w:sz w:val="24"/>
          <w:szCs w:val="24"/>
        </w:rPr>
        <w:t>:59:59</w:t>
      </w:r>
    </w:p>
    <w:p w14:paraId="78FDE1B0" w14:textId="4074F06C" w:rsidR="00322E23" w:rsidRPr="00322E23" w:rsidRDefault="00F61985" w:rsidP="00914A4E">
      <w:pPr>
        <w:jc w:val="both"/>
        <w:rPr>
          <w:sz w:val="24"/>
          <w:szCs w:val="24"/>
        </w:rPr>
      </w:pPr>
      <w:r>
        <w:rPr>
          <w:sz w:val="24"/>
          <w:szCs w:val="24"/>
        </w:rPr>
        <w:t>Write blockers plays a vital role in digital forensic field specially during acquisition phase</w:t>
      </w:r>
      <w:r w:rsidR="00914A4E">
        <w:rPr>
          <w:sz w:val="24"/>
          <w:szCs w:val="24"/>
        </w:rPr>
        <w:t>.</w:t>
      </w:r>
      <w:r>
        <w:rPr>
          <w:sz w:val="24"/>
          <w:szCs w:val="24"/>
        </w:rPr>
        <w:t xml:space="preserve"> Numerous hardware and software based write blockers are available in the marked, mostly of them are proprietary and expensive.</w:t>
      </w:r>
      <w:r w:rsidR="0056530E">
        <w:rPr>
          <w:sz w:val="24"/>
          <w:szCs w:val="24"/>
        </w:rPr>
        <w:t xml:space="preserve"> Being a student of </w:t>
      </w:r>
      <w:r w:rsidR="00CB5BE3">
        <w:rPr>
          <w:sz w:val="24"/>
          <w:szCs w:val="24"/>
        </w:rPr>
        <w:t xml:space="preserve">digital forensics </w:t>
      </w:r>
      <w:r w:rsidR="0056530E">
        <w:rPr>
          <w:sz w:val="24"/>
          <w:szCs w:val="24"/>
        </w:rPr>
        <w:t xml:space="preserve">class, you are instructed to </w:t>
      </w:r>
      <w:r>
        <w:rPr>
          <w:sz w:val="24"/>
          <w:szCs w:val="24"/>
        </w:rPr>
        <w:t>develop a write blocker software for Windows OS that should have following capabilities</w:t>
      </w:r>
      <w:r w:rsidR="0056530E">
        <w:rPr>
          <w:sz w:val="24"/>
          <w:szCs w:val="24"/>
        </w:rPr>
        <w:t xml:space="preserve">. </w:t>
      </w:r>
    </w:p>
    <w:p w14:paraId="4290FAFE" w14:textId="65A81907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upport Windows OS (any version, at least 10 / 11)</w:t>
      </w:r>
    </w:p>
    <w:p w14:paraId="16825950" w14:textId="68CE2E59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ust ensure write protection for external connected devices</w:t>
      </w:r>
    </w:p>
    <w:p w14:paraId="2F9C7D76" w14:textId="3EF4B33B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ust allow reading permission from external connected devices</w:t>
      </w:r>
    </w:p>
    <w:p w14:paraId="4EF6168C" w14:textId="609DA727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an be based on Registry or Drivers (either modify registry value</w:t>
      </w:r>
      <w:r w:rsidR="009D2BB4">
        <w:rPr>
          <w:sz w:val="24"/>
          <w:szCs w:val="24"/>
        </w:rPr>
        <w:t>s</w:t>
      </w:r>
      <w:r>
        <w:rPr>
          <w:sz w:val="24"/>
          <w:szCs w:val="24"/>
        </w:rPr>
        <w:t xml:space="preserve"> or develop a specific driver to manage USB ports of the system)</w:t>
      </w:r>
    </w:p>
    <w:p w14:paraId="16BB92F7" w14:textId="499EADBA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Must work on your own system (Demonstration can be taken)</w:t>
      </w:r>
    </w:p>
    <w:p w14:paraId="0DBA74A5" w14:textId="1B226D92" w:rsidR="00F61985" w:rsidRDefault="00F61985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an have GUI (optional, however</w:t>
      </w:r>
      <w:r w:rsidR="009D2BB4">
        <w:rPr>
          <w:sz w:val="24"/>
          <w:szCs w:val="24"/>
        </w:rPr>
        <w:t>,</w:t>
      </w:r>
      <w:r>
        <w:rPr>
          <w:sz w:val="24"/>
          <w:szCs w:val="24"/>
        </w:rPr>
        <w:t xml:space="preserve"> recommended)</w:t>
      </w:r>
    </w:p>
    <w:p w14:paraId="768DCEAE" w14:textId="721D4A2D" w:rsidR="003C5857" w:rsidRPr="00F61985" w:rsidRDefault="003C5857" w:rsidP="00F61985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an be developed in any programming language</w:t>
      </w:r>
      <w:r w:rsidR="009D2BB4">
        <w:rPr>
          <w:sz w:val="24"/>
          <w:szCs w:val="24"/>
        </w:rPr>
        <w:t xml:space="preserve"> </w:t>
      </w:r>
    </w:p>
    <w:p w14:paraId="5C53C5FC" w14:textId="77777777" w:rsidR="00F61985" w:rsidRDefault="00F61985" w:rsidP="00322E23">
      <w:pPr>
        <w:rPr>
          <w:b/>
          <w:bCs/>
          <w:sz w:val="24"/>
          <w:szCs w:val="24"/>
        </w:rPr>
      </w:pPr>
    </w:p>
    <w:p w14:paraId="1F01552B" w14:textId="4EF9B2F8" w:rsidR="00322E23" w:rsidRPr="00322E23" w:rsidRDefault="00322E23" w:rsidP="00322E23">
      <w:pPr>
        <w:rPr>
          <w:b/>
          <w:bCs/>
          <w:sz w:val="24"/>
          <w:szCs w:val="24"/>
        </w:rPr>
      </w:pPr>
      <w:r w:rsidRPr="00322E23">
        <w:rPr>
          <w:b/>
          <w:bCs/>
          <w:sz w:val="24"/>
          <w:szCs w:val="24"/>
        </w:rPr>
        <w:t>Deliverables + Submission Guidelines</w:t>
      </w:r>
    </w:p>
    <w:p w14:paraId="3EAC3353" w14:textId="0B04211E" w:rsidR="00B4101F" w:rsidRDefault="003C5857" w:rsidP="00B4101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velop and test your tool thoroughly on your own system by connecting external USB / Hard disk / Cell phone etc that only read permissions are allowed. Make a video of your working tool of maximum </w:t>
      </w:r>
      <w:r w:rsidRPr="00002120">
        <w:rPr>
          <w:b/>
          <w:bCs/>
          <w:sz w:val="24"/>
          <w:szCs w:val="24"/>
        </w:rPr>
        <w:t>2 minutes</w:t>
      </w:r>
      <w:r>
        <w:rPr>
          <w:sz w:val="24"/>
          <w:szCs w:val="24"/>
        </w:rPr>
        <w:t xml:space="preserve"> and prepare a user manual report of your tool. Submit 3 things on GCR as submission. </w:t>
      </w:r>
    </w:p>
    <w:p w14:paraId="1E42FF6B" w14:textId="61159448" w:rsidR="003C5857" w:rsidRDefault="003C5857" w:rsidP="003C5857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Code File</w:t>
      </w:r>
      <w:r w:rsidR="00002120">
        <w:rPr>
          <w:sz w:val="24"/>
          <w:szCs w:val="24"/>
        </w:rPr>
        <w:t>(s)</w:t>
      </w:r>
      <w:r>
        <w:rPr>
          <w:sz w:val="24"/>
          <w:szCs w:val="24"/>
        </w:rPr>
        <w:t xml:space="preserve"> (60 Marks)</w:t>
      </w:r>
    </w:p>
    <w:p w14:paraId="3FFEE2C4" w14:textId="2C56DBB4" w:rsidR="003C5857" w:rsidRDefault="003C5857" w:rsidP="003C5857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port (30 Marks)</w:t>
      </w:r>
    </w:p>
    <w:p w14:paraId="2A41FA3B" w14:textId="2907742C" w:rsidR="003C5857" w:rsidRPr="003C5857" w:rsidRDefault="003C5857" w:rsidP="003C5857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Demonstration Video (10 Marks)</w:t>
      </w:r>
    </w:p>
    <w:p w14:paraId="79C56DEB" w14:textId="56F95273" w:rsidR="00B4101F" w:rsidRDefault="00606B24" w:rsidP="0056530E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is assignment is of </w:t>
      </w:r>
      <w:r w:rsidR="003C5857">
        <w:rPr>
          <w:sz w:val="24"/>
          <w:szCs w:val="24"/>
        </w:rPr>
        <w:t>10</w:t>
      </w:r>
      <w:r>
        <w:rPr>
          <w:sz w:val="24"/>
          <w:szCs w:val="24"/>
        </w:rPr>
        <w:t xml:space="preserve">0 marks. </w:t>
      </w:r>
      <w:r w:rsidR="0056530E">
        <w:rPr>
          <w:sz w:val="24"/>
          <w:szCs w:val="24"/>
        </w:rPr>
        <w:t xml:space="preserve">You </w:t>
      </w:r>
      <w:proofErr w:type="gramStart"/>
      <w:r w:rsidR="0056530E">
        <w:rPr>
          <w:sz w:val="24"/>
          <w:szCs w:val="24"/>
        </w:rPr>
        <w:t>have to</w:t>
      </w:r>
      <w:proofErr w:type="gramEnd"/>
      <w:r w:rsidR="0056530E">
        <w:rPr>
          <w:sz w:val="24"/>
          <w:szCs w:val="24"/>
        </w:rPr>
        <w:t xml:space="preserve"> submit</w:t>
      </w:r>
      <w:r w:rsidR="004113EF">
        <w:rPr>
          <w:sz w:val="24"/>
          <w:szCs w:val="24"/>
        </w:rPr>
        <w:t xml:space="preserve"> </w:t>
      </w:r>
      <w:r w:rsidR="003C5857">
        <w:rPr>
          <w:sz w:val="24"/>
          <w:szCs w:val="24"/>
        </w:rPr>
        <w:t>report file</w:t>
      </w:r>
      <w:r w:rsidR="00B4101F">
        <w:rPr>
          <w:sz w:val="24"/>
          <w:szCs w:val="24"/>
        </w:rPr>
        <w:t xml:space="preserve"> with</w:t>
      </w:r>
      <w:r w:rsidR="0056530E">
        <w:rPr>
          <w:sz w:val="24"/>
          <w:szCs w:val="24"/>
        </w:rPr>
        <w:t xml:space="preserve"> </w:t>
      </w:r>
      <w:r w:rsidR="0056530E" w:rsidRPr="00D81500">
        <w:rPr>
          <w:b/>
          <w:bCs/>
          <w:sz w:val="24"/>
          <w:szCs w:val="24"/>
        </w:rPr>
        <w:t>.docx</w:t>
      </w:r>
      <w:r w:rsidR="00B4101F">
        <w:rPr>
          <w:b/>
          <w:bCs/>
          <w:sz w:val="24"/>
          <w:szCs w:val="24"/>
        </w:rPr>
        <w:t>.</w:t>
      </w:r>
      <w:r w:rsidR="00D81500">
        <w:rPr>
          <w:b/>
          <w:bCs/>
          <w:sz w:val="24"/>
          <w:szCs w:val="24"/>
        </w:rPr>
        <w:t xml:space="preserve"> </w:t>
      </w:r>
      <w:r w:rsidR="0056530E">
        <w:rPr>
          <w:sz w:val="24"/>
          <w:szCs w:val="24"/>
        </w:rPr>
        <w:t xml:space="preserve"> </w:t>
      </w:r>
      <w:r w:rsidR="004113EF">
        <w:rPr>
          <w:sz w:val="24"/>
          <w:szCs w:val="24"/>
        </w:rPr>
        <w:t>Make sure to use the assignment template provided</w:t>
      </w:r>
      <w:r w:rsidR="003C5857">
        <w:rPr>
          <w:sz w:val="24"/>
          <w:szCs w:val="24"/>
        </w:rPr>
        <w:t xml:space="preserve"> for report preparation</w:t>
      </w:r>
      <w:r w:rsidR="004113EF">
        <w:rPr>
          <w:sz w:val="24"/>
          <w:szCs w:val="24"/>
        </w:rPr>
        <w:t xml:space="preserve">. Before submitting on GCR, make sure to comply </w:t>
      </w:r>
      <w:r w:rsidR="0056530E">
        <w:rPr>
          <w:sz w:val="24"/>
          <w:szCs w:val="24"/>
        </w:rPr>
        <w:t xml:space="preserve">naming convention as </w:t>
      </w:r>
      <w:r w:rsidR="0056530E" w:rsidRPr="0056530E">
        <w:rPr>
          <w:b/>
          <w:bCs/>
          <w:sz w:val="24"/>
          <w:szCs w:val="24"/>
        </w:rPr>
        <w:t>RollNumber-FullName-A01.docx</w:t>
      </w:r>
      <w:r w:rsidR="003C5857">
        <w:rPr>
          <w:b/>
          <w:bCs/>
          <w:sz w:val="24"/>
          <w:szCs w:val="24"/>
        </w:rPr>
        <w:t xml:space="preserve"> / .</w:t>
      </w:r>
      <w:proofErr w:type="spellStart"/>
      <w:r w:rsidR="003C5857">
        <w:rPr>
          <w:b/>
          <w:bCs/>
          <w:sz w:val="24"/>
          <w:szCs w:val="24"/>
        </w:rPr>
        <w:t>cpp</w:t>
      </w:r>
      <w:proofErr w:type="spellEnd"/>
      <w:r w:rsidR="003C5857">
        <w:rPr>
          <w:b/>
          <w:bCs/>
          <w:sz w:val="24"/>
          <w:szCs w:val="24"/>
        </w:rPr>
        <w:t xml:space="preserve"> / .</w:t>
      </w:r>
      <w:proofErr w:type="spellStart"/>
      <w:r w:rsidR="003C5857">
        <w:rPr>
          <w:b/>
          <w:bCs/>
          <w:sz w:val="24"/>
          <w:szCs w:val="24"/>
        </w:rPr>
        <w:t>py</w:t>
      </w:r>
      <w:proofErr w:type="spellEnd"/>
      <w:r w:rsidR="003C5857">
        <w:rPr>
          <w:b/>
          <w:bCs/>
          <w:sz w:val="24"/>
          <w:szCs w:val="24"/>
        </w:rPr>
        <w:t xml:space="preserve"> / .mp4 etc</w:t>
      </w:r>
      <w:r w:rsidR="0056530E">
        <w:rPr>
          <w:sz w:val="24"/>
          <w:szCs w:val="24"/>
        </w:rPr>
        <w:t xml:space="preserve">. </w:t>
      </w:r>
      <w:r w:rsidR="003C5857">
        <w:rPr>
          <w:sz w:val="24"/>
          <w:szCs w:val="24"/>
        </w:rPr>
        <w:t xml:space="preserve">It is recommended to NOT zipped files before submission. </w:t>
      </w:r>
    </w:p>
    <w:p w14:paraId="074EC67D" w14:textId="35DCE324" w:rsidR="00322E23" w:rsidRDefault="00CB5BE3" w:rsidP="0056530E">
      <w:pPr>
        <w:jc w:val="both"/>
        <w:rPr>
          <w:sz w:val="24"/>
          <w:szCs w:val="24"/>
        </w:rPr>
      </w:pPr>
      <w:r>
        <w:rPr>
          <w:color w:val="FF0000"/>
          <w:sz w:val="24"/>
          <w:szCs w:val="24"/>
        </w:rPr>
        <w:t xml:space="preserve">Late submission </w:t>
      </w:r>
      <w:r w:rsidR="004113EF">
        <w:rPr>
          <w:color w:val="FF0000"/>
          <w:sz w:val="24"/>
          <w:szCs w:val="24"/>
        </w:rPr>
        <w:t>is not allowed</w:t>
      </w:r>
      <w:r>
        <w:rPr>
          <w:color w:val="FF0000"/>
          <w:sz w:val="24"/>
          <w:szCs w:val="24"/>
        </w:rPr>
        <w:t>.</w:t>
      </w:r>
      <w:r w:rsidR="00D81500" w:rsidRPr="00D81500">
        <w:rPr>
          <w:color w:val="FF0000"/>
          <w:sz w:val="24"/>
          <w:szCs w:val="24"/>
        </w:rPr>
        <w:t xml:space="preserve"> </w:t>
      </w:r>
      <w:r w:rsidR="00B4101F">
        <w:rPr>
          <w:color w:val="FF0000"/>
          <w:sz w:val="24"/>
          <w:szCs w:val="24"/>
        </w:rPr>
        <w:t xml:space="preserve">This is an individual assignment. </w:t>
      </w:r>
      <w:r w:rsidR="008C05A5">
        <w:rPr>
          <w:color w:val="FF0000"/>
          <w:sz w:val="24"/>
          <w:szCs w:val="24"/>
        </w:rPr>
        <w:t xml:space="preserve">Assignment deadline will NOT be extended in any case. </w:t>
      </w:r>
    </w:p>
    <w:p w14:paraId="13559D3E" w14:textId="2A7D0B78" w:rsidR="00606B24" w:rsidRDefault="00606B24" w:rsidP="009E7591">
      <w:pPr>
        <w:spacing w:after="0"/>
        <w:jc w:val="both"/>
        <w:rPr>
          <w:sz w:val="24"/>
          <w:szCs w:val="24"/>
        </w:rPr>
      </w:pPr>
      <w:r w:rsidRPr="00606B24">
        <w:rPr>
          <w:b/>
          <w:bCs/>
          <w:sz w:val="24"/>
          <w:szCs w:val="24"/>
        </w:rPr>
        <w:t>Maximum Marks</w:t>
      </w:r>
      <w:r>
        <w:rPr>
          <w:sz w:val="24"/>
          <w:szCs w:val="24"/>
        </w:rPr>
        <w:t xml:space="preserve"> = </w:t>
      </w:r>
      <w:r w:rsidR="003C5857">
        <w:rPr>
          <w:sz w:val="24"/>
          <w:szCs w:val="24"/>
        </w:rPr>
        <w:t>10</w:t>
      </w:r>
      <w:r>
        <w:rPr>
          <w:sz w:val="24"/>
          <w:szCs w:val="24"/>
        </w:rPr>
        <w:t>0</w:t>
      </w:r>
    </w:p>
    <w:p w14:paraId="63D4A271" w14:textId="78FC8DE7" w:rsidR="00D81500" w:rsidRDefault="00D81500" w:rsidP="009E7591">
      <w:pPr>
        <w:spacing w:after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GCR Submission Deadline</w:t>
      </w:r>
      <w:r>
        <w:rPr>
          <w:sz w:val="24"/>
          <w:szCs w:val="24"/>
        </w:rPr>
        <w:t xml:space="preserve"> = </w:t>
      </w:r>
      <w:r w:rsidR="00B4101F">
        <w:rPr>
          <w:sz w:val="24"/>
          <w:szCs w:val="24"/>
        </w:rPr>
        <w:t>0</w:t>
      </w:r>
      <w:r w:rsidR="004113EF">
        <w:rPr>
          <w:sz w:val="24"/>
          <w:szCs w:val="24"/>
        </w:rPr>
        <w:t>8</w:t>
      </w:r>
      <w:r>
        <w:rPr>
          <w:sz w:val="24"/>
          <w:szCs w:val="24"/>
        </w:rPr>
        <w:t xml:space="preserve"> </w:t>
      </w:r>
      <w:r w:rsidR="00B4101F">
        <w:rPr>
          <w:sz w:val="24"/>
          <w:szCs w:val="24"/>
        </w:rPr>
        <w:t>September</w:t>
      </w:r>
      <w:r>
        <w:rPr>
          <w:sz w:val="24"/>
          <w:szCs w:val="24"/>
        </w:rPr>
        <w:t xml:space="preserve"> 202</w:t>
      </w:r>
      <w:r w:rsidR="004113EF">
        <w:rPr>
          <w:sz w:val="24"/>
          <w:szCs w:val="24"/>
        </w:rPr>
        <w:t>4</w:t>
      </w:r>
      <w:r>
        <w:rPr>
          <w:sz w:val="24"/>
          <w:szCs w:val="24"/>
        </w:rPr>
        <w:t xml:space="preserve"> </w:t>
      </w:r>
      <w:r w:rsidR="00C07F60">
        <w:rPr>
          <w:sz w:val="24"/>
          <w:szCs w:val="24"/>
        </w:rPr>
        <w:t>11</w:t>
      </w:r>
      <w:r>
        <w:rPr>
          <w:sz w:val="24"/>
          <w:szCs w:val="24"/>
        </w:rPr>
        <w:t>:59:59 PM</w:t>
      </w:r>
    </w:p>
    <w:p w14:paraId="2A00356B" w14:textId="5989611D" w:rsidR="002A7F46" w:rsidRDefault="002A7F46" w:rsidP="009E7591">
      <w:pPr>
        <w:spacing w:after="0"/>
        <w:jc w:val="both"/>
        <w:rPr>
          <w:sz w:val="24"/>
          <w:szCs w:val="24"/>
        </w:rPr>
      </w:pPr>
      <w:r>
        <w:rPr>
          <w:b/>
          <w:bCs/>
          <w:sz w:val="24"/>
          <w:szCs w:val="24"/>
        </w:rPr>
        <w:t>Assignment Template</w:t>
      </w:r>
      <w:r>
        <w:rPr>
          <w:sz w:val="24"/>
          <w:szCs w:val="24"/>
        </w:rPr>
        <w:t xml:space="preserve"> = Yes </w:t>
      </w:r>
    </w:p>
    <w:p w14:paraId="4EFACCF3" w14:textId="3AF13074" w:rsidR="00CB5BE3" w:rsidRDefault="00CB5BE3" w:rsidP="009E7591">
      <w:pPr>
        <w:spacing w:after="0"/>
        <w:jc w:val="both"/>
        <w:rPr>
          <w:sz w:val="24"/>
          <w:szCs w:val="24"/>
        </w:rPr>
      </w:pPr>
      <w:r w:rsidRPr="00CB5BE3">
        <w:rPr>
          <w:b/>
          <w:bCs/>
          <w:sz w:val="24"/>
          <w:szCs w:val="24"/>
        </w:rPr>
        <w:t>Submission mode</w:t>
      </w:r>
      <w:r>
        <w:rPr>
          <w:sz w:val="24"/>
          <w:szCs w:val="24"/>
        </w:rPr>
        <w:t xml:space="preserve"> = Individual </w:t>
      </w:r>
    </w:p>
    <w:p w14:paraId="477B64BE" w14:textId="1AAC7790" w:rsidR="00D81500" w:rsidRPr="00322E23" w:rsidRDefault="004E6402" w:rsidP="004E6402">
      <w:pPr>
        <w:spacing w:after="0"/>
        <w:jc w:val="both"/>
        <w:rPr>
          <w:sz w:val="24"/>
          <w:szCs w:val="24"/>
        </w:rPr>
      </w:pPr>
      <w:r w:rsidRPr="004E6402">
        <w:rPr>
          <w:b/>
          <w:bCs/>
          <w:sz w:val="24"/>
          <w:szCs w:val="24"/>
        </w:rPr>
        <w:t>Submission Files</w:t>
      </w:r>
      <w:r>
        <w:rPr>
          <w:sz w:val="24"/>
          <w:szCs w:val="24"/>
        </w:rPr>
        <w:t xml:space="preserve"> = Code + Report + Video</w:t>
      </w:r>
    </w:p>
    <w:sectPr w:rsidR="00D81500" w:rsidRPr="00322E23" w:rsidSect="00142421">
      <w:headerReference w:type="default" r:id="rId7"/>
      <w:footerReference w:type="default" r:id="rId8"/>
      <w:pgSz w:w="11906" w:h="16838" w:code="9"/>
      <w:pgMar w:top="990" w:right="656" w:bottom="1440" w:left="810" w:header="270" w:footer="0" w:gutter="0"/>
      <w:pgBorders w:offsetFrom="page">
        <w:top w:val="double" w:sz="4" w:space="31" w:color="auto"/>
        <w:left w:val="double" w:sz="4" w:space="24" w:color="auto"/>
        <w:bottom w:val="double" w:sz="4" w:space="31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0859AB" w14:textId="77777777" w:rsidR="002179EC" w:rsidRDefault="002179EC" w:rsidP="00322E23">
      <w:pPr>
        <w:spacing w:after="0" w:line="240" w:lineRule="auto"/>
      </w:pPr>
      <w:r>
        <w:separator/>
      </w:r>
    </w:p>
  </w:endnote>
  <w:endnote w:type="continuationSeparator" w:id="0">
    <w:p w14:paraId="77761B48" w14:textId="77777777" w:rsidR="002179EC" w:rsidRDefault="002179EC" w:rsidP="00322E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665424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9401698" w14:textId="1F1F6C7E" w:rsidR="00322E23" w:rsidRDefault="00322E23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8F7C40" w14:textId="77777777" w:rsidR="00322E23" w:rsidRDefault="00322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5D2708" w14:textId="77777777" w:rsidR="002179EC" w:rsidRDefault="002179EC" w:rsidP="00322E23">
      <w:pPr>
        <w:spacing w:after="0" w:line="240" w:lineRule="auto"/>
      </w:pPr>
      <w:r>
        <w:separator/>
      </w:r>
    </w:p>
  </w:footnote>
  <w:footnote w:type="continuationSeparator" w:id="0">
    <w:p w14:paraId="22488B19" w14:textId="77777777" w:rsidR="002179EC" w:rsidRDefault="002179EC" w:rsidP="00322E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FEC63" w14:textId="77B52A85" w:rsidR="00322E23" w:rsidRPr="00444120" w:rsidRDefault="004113EF" w:rsidP="00444120">
    <w:pPr>
      <w:pStyle w:val="Header"/>
    </w:pPr>
    <w:r>
      <w:rPr>
        <w:sz w:val="16"/>
        <w:szCs w:val="16"/>
      </w:rPr>
      <w:t xml:space="preserve">CY2002 </w:t>
    </w:r>
    <w:r w:rsidR="00444120" w:rsidRPr="00444120">
      <w:rPr>
        <w:sz w:val="16"/>
        <w:szCs w:val="16"/>
      </w:rPr>
      <w:t>Digital Forensic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84978"/>
    <w:multiLevelType w:val="hybridMultilevel"/>
    <w:tmpl w:val="8C22589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E5CD9"/>
    <w:multiLevelType w:val="hybridMultilevel"/>
    <w:tmpl w:val="99EA5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A5380"/>
    <w:multiLevelType w:val="hybridMultilevel"/>
    <w:tmpl w:val="39421E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4488105">
    <w:abstractNumId w:val="1"/>
  </w:num>
  <w:num w:numId="2" w16cid:durableId="912201902">
    <w:abstractNumId w:val="2"/>
  </w:num>
  <w:num w:numId="3" w16cid:durableId="16154043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MwsLAwNbawtDRU0lEKTi0uzszPAykwrAUAEtVKdiwAAAA="/>
  </w:docVars>
  <w:rsids>
    <w:rsidRoot w:val="008834E6"/>
    <w:rsid w:val="00002120"/>
    <w:rsid w:val="00142421"/>
    <w:rsid w:val="001C2EAE"/>
    <w:rsid w:val="002179EC"/>
    <w:rsid w:val="002A7F46"/>
    <w:rsid w:val="00322E23"/>
    <w:rsid w:val="0035540E"/>
    <w:rsid w:val="003C5857"/>
    <w:rsid w:val="004056EC"/>
    <w:rsid w:val="004113EF"/>
    <w:rsid w:val="00444120"/>
    <w:rsid w:val="0045461D"/>
    <w:rsid w:val="004E6402"/>
    <w:rsid w:val="004F6535"/>
    <w:rsid w:val="005331DD"/>
    <w:rsid w:val="0056530E"/>
    <w:rsid w:val="00606B24"/>
    <w:rsid w:val="006875A0"/>
    <w:rsid w:val="0071183E"/>
    <w:rsid w:val="008834E6"/>
    <w:rsid w:val="008C05A5"/>
    <w:rsid w:val="00914A4E"/>
    <w:rsid w:val="009670FB"/>
    <w:rsid w:val="00995CFE"/>
    <w:rsid w:val="009D2BB4"/>
    <w:rsid w:val="009E7591"/>
    <w:rsid w:val="009F2B96"/>
    <w:rsid w:val="00A76BD1"/>
    <w:rsid w:val="00AA1233"/>
    <w:rsid w:val="00B4101F"/>
    <w:rsid w:val="00B45C44"/>
    <w:rsid w:val="00C07F60"/>
    <w:rsid w:val="00C224F6"/>
    <w:rsid w:val="00CB5BE3"/>
    <w:rsid w:val="00CD73D8"/>
    <w:rsid w:val="00D35634"/>
    <w:rsid w:val="00D81500"/>
    <w:rsid w:val="00E00A31"/>
    <w:rsid w:val="00E90AAC"/>
    <w:rsid w:val="00F61985"/>
    <w:rsid w:val="00FB6349"/>
    <w:rsid w:val="00FF7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E3EED"/>
  <w15:chartTrackingRefBased/>
  <w15:docId w15:val="{AC34C5AE-DEBC-45FB-B029-EB1C6B223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E2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E23"/>
    <w:rPr>
      <w:lang w:val="en-GB"/>
    </w:rPr>
  </w:style>
  <w:style w:type="paragraph" w:styleId="ListParagraph">
    <w:name w:val="List Paragraph"/>
    <w:basedOn w:val="Normal"/>
    <w:uiPriority w:val="34"/>
    <w:qFormat/>
    <w:rsid w:val="005653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10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10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ood ul. Hassan</dc:creator>
  <cp:keywords/>
  <dc:description/>
  <cp:lastModifiedBy>Bilal Ikram 22i-1636</cp:lastModifiedBy>
  <cp:revision>24</cp:revision>
  <dcterms:created xsi:type="dcterms:W3CDTF">2022-08-30T12:26:00Z</dcterms:created>
  <dcterms:modified xsi:type="dcterms:W3CDTF">2025-04-14T04:29:00Z</dcterms:modified>
</cp:coreProperties>
</file>